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China</w:t>
      </w:r>
      <w:r>
        <w:t xml:space="preserve"> </w:t>
      </w:r>
      <w:r>
        <w:t xml:space="preserve">Shanghai</w:t>
      </w:r>
    </w:p>
    <w:bookmarkStart w:id="20" w:name="X88538146d2f3be565aeb1fbff925c7b21b9e0cf"/>
    <w:p>
      <w:pPr>
        <w:pStyle w:val="Heading1"/>
      </w:pPr>
      <w:r>
        <w:t xml:space="preserve">Cover Letter for Hairdresser Position in China Shanghai</w:t>
      </w:r>
    </w:p>
    <w:bookmarkEnd w:id="20"/>
    <w:p>
      <w:pPr>
        <w:pStyle w:val="FirstParagraph"/>
      </w:pPr>
      <w:r>
        <w:t xml:space="preserve">Dear [Hiring Manager's Name],</w:t>
      </w:r>
    </w:p>
    <w:p>
      <w:pPr>
        <w:pStyle w:val="BodyText"/>
      </w:pPr>
      <w:r>
        <w:t xml:space="preserve">I am writing to express my enthusiastic interest in the Hairdresser position at your esteemed salon in China Shanghai. With a decade of experience in the hairdressing industry, a passion for creativity, and a deep appreciation for the cultural dynamics of China Shanghai, I am eager to contribute my skills to your team. This opportunity represents not only a professional milestone but also a chance to immerse myself in the vibrant beauty scene of one of Asia’s most iconic cities.</w:t>
      </w:r>
    </w:p>
    <w:p>
      <w:pPr>
        <w:pStyle w:val="BodyText"/>
      </w:pPr>
      <w:r>
        <w:t xml:space="preserve">As a certified Hairdresser with expertise in cutting-edge techniques, trend forecasting, and client-centric service, I have consistently delivered exceptional results across diverse clientele. My journey began in [Your Previous Location], where I honed my craft by mastering both traditional and modern hair styling methods. From intricate updos to avant-garde color transformations, I thrive on creating personalized looks that reflect a client’s individuality while adhering to the highest standards of professionalism. However, it is the unique energy of China Shanghai that has always drawn me to pursue opportunities in this region.</w:t>
      </w:r>
    </w:p>
    <w:p>
      <w:pPr>
        <w:pStyle w:val="BodyText"/>
      </w:pPr>
      <w:r>
        <w:t xml:space="preserve">China Shanghai is not just a city; it is a global hub of fashion, innovation, and cultural exchange. The demand for skilled Hairdressers here is thriving, driven by the city’s dynamic lifestyle and its role as a trendsetter in the beauty industry. I have long admired how Shanghai’s salons blend traditional Chinese aesthetics with international influences, creating a unique space where artistry meets modernity. My goal has always been to work in such an environment, where creativity is celebrated and clients seek not just services but transformative experiences.</w:t>
      </w:r>
    </w:p>
    <w:p>
      <w:pPr>
        <w:pStyle w:val="BodyText"/>
      </w:pPr>
      <w:r>
        <w:t xml:space="preserve">What sets me apart as a Hairdresser is my ability to adapt to the ever-evolving demands of the industry while maintaining a strong foundation in technical excellence. I am proficient in advanced techniques such as balayage, precision cutting, and keratin treatments, and I stay updated on global trends through continuous education and collaboration with fellow professionals. In China Shanghai, where clients often have high expectations for quality and innovation, my commitment to staying ahead of the curve ensures that I can meet and exceed their aspirations.</w:t>
      </w:r>
    </w:p>
    <w:p>
      <w:pPr>
        <w:pStyle w:val="BodyText"/>
      </w:pPr>
      <w:r>
        <w:t xml:space="preserve">Moreover, my experience in multicultural settings has equipped me with the cultural sensitivity required to thrive in a city as diverse as Shanghai. Whether working with local clients or international visitors, I prioritize clear communication and a deep respect for individual preferences. Language skills in [mention any relevant languages, e.g., Mandarin or English] further enable me to connect with clients and contribute effectively to a team environment. This adaptability is crucial in China Shanghai, where the beauty industry is constantly evolving to cater to both domestic and global markets.</w:t>
      </w:r>
    </w:p>
    <w:p>
      <w:pPr>
        <w:pStyle w:val="BodyText"/>
      </w:pPr>
      <w:r>
        <w:t xml:space="preserve">One of my proudest achievements as a Hairdresser was [insert specific achievement, e.g., "leading a team at a boutique salon that increased client retention by 40% through personalized service and innovative styling"]. This experience taught me the importance of building trust, maintaining meticulous attention to detail, and fostering long-term relationships with clients. I believe these qualities align perfectly with the values of your salon, which I understand is dedicated to excellence and customer satisfaction.</w:t>
      </w:r>
    </w:p>
    <w:p>
      <w:pPr>
        <w:pStyle w:val="BodyText"/>
      </w:pPr>
      <w:r>
        <w:t xml:space="preserve">China Shanghai’s beauty industry is at a pivotal moment, with a growing emphasis on sustainability, inclusivity, and technological integration. As a Hairdresser who embraces these values, I am excited to contribute to your salon’s mission of delivering cutting-edge services while upholding ethical practices. For instance, I have incorporated eco-friendly products into my workflow and advocated for inclusive pricing models that make high-quality haircare accessible to all. These efforts reflect my belief that beauty should be both transformative and responsible.</w:t>
      </w:r>
    </w:p>
    <w:p>
      <w:pPr>
        <w:pStyle w:val="BodyText"/>
      </w:pPr>
      <w:r>
        <w:t xml:space="preserve">In addition to my technical skills, I bring a collaborative spirit and a willingness to learn from others. I understand that working in China Shanghai requires not only expertise but also an openness to new ideas and perspectives. My ability to work well in fast-paced environments, manage multiple tasks efficiently, and maintain a positive attitude under pressure makes me an asset to any team. I am particularly drawn to your salon’s reputation for [mention specific details about the salon, e.g., "innovative techniques or community engagement"], as I am eager to grow alongside a forward-thinking organization.</w:t>
      </w:r>
    </w:p>
    <w:p>
      <w:pPr>
        <w:pStyle w:val="BodyText"/>
      </w:pPr>
      <w:r>
        <w:t xml:space="preserve">Finally, I would like to express my deep admiration for China Shanghai’s rich cultural heritage and its role as a leader in the global beauty industry. The city’s blend of tradition and modernity inspires me daily, and I am confident that my passion for hairdressing will resonate with your salon’s vision. I am excited about the opportunity to contribute to your success while immersing myself in the unique energy of this remarkable city.</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joining your team and contributing to the continued success of your salon in China Shanghai.</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in China Shanghai</dc:title>
  <dc:creator/>
  <dc:language>en</dc:language>
  <cp:keywords/>
  <dcterms:created xsi:type="dcterms:W3CDTF">2026-07-24T15:12:17Z</dcterms:created>
  <dcterms:modified xsi:type="dcterms:W3CDTF">2026-07-24T15:12:17Z</dcterms:modified>
</cp:coreProperties>
</file>

<file path=docProps/custom.xml><?xml version="1.0" encoding="utf-8"?>
<Properties xmlns="http://schemas.openxmlformats.org/officeDocument/2006/custom-properties" xmlns:vt="http://schemas.openxmlformats.org/officeDocument/2006/docPropsVTypes"/>
</file>